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1" w:name="Xc9c67fe9a346081277bf294ac77f884ef0625ff"/>
    <w:p>
      <w:pPr>
        <w:pStyle w:val="Heading1"/>
      </w:pPr>
      <w:r>
        <w:t xml:space="preserve">Internship Application Letter for Tailor Position</w:t>
      </w:r>
    </w:p>
    <w:p>
      <w:pPr>
        <w:pStyle w:val="FirstParagraph"/>
      </w:pPr>
      <w:r>
        <w:t xml:space="preserve">[Your Full Name]</w:t>
      </w:r>
      <w:r>
        <w:br/>
      </w:r>
      <w:r>
        <w:t xml:space="preserve">[Your Address]</w:t>
      </w:r>
      <w:r>
        <w:br/>
      </w:r>
      <w:r>
        <w:t xml:space="preserve">Algiers, Algeria</w:t>
      </w:r>
      <w:r>
        <w:br/>
      </w:r>
      <w:r>
        <w:t xml:space="preserve">[Your Email Address]</w:t>
      </w:r>
      <w:r>
        <w:br/>
      </w:r>
      <w:r>
        <w:t xml:space="preserve">[Your Phone Number]</w:t>
      </w:r>
      <w:r>
        <w:br/>
      </w:r>
      <w:r>
        <w:t xml:space="preserve">[Date]</w:t>
      </w:r>
    </w:p>
    <w:p>
      <w:pPr>
        <w:pStyle w:val="BodyText"/>
      </w:pPr>
      <w:r>
        <w:t xml:space="preserve">Hiring Manager</w:t>
      </w:r>
      <w:r>
        <w:br/>
      </w:r>
      <w:r>
        <w:t xml:space="preserve">[Company/Organization Name]</w:t>
      </w:r>
      <w:r>
        <w:br/>
      </w:r>
      <w:r>
        <w:t xml:space="preserve">[Company Address]</w:t>
      </w:r>
      <w:r>
        <w:br/>
      </w:r>
      <w:r>
        <w:t xml:space="preserve">Algiers, Algeria</w:t>
      </w:r>
    </w:p>
    <w:bookmarkStart w:id="20" w:name="Xfefe969e67d3a298692ed8511a53ae0dbbd6dd3"/>
    <w:p>
      <w:pPr>
        <w:pStyle w:val="Heading2"/>
      </w:pPr>
      <w:r>
        <w:t xml:space="preserve">Subject: Application for Tailor Internship Position at Your Esteemed Establishment in Algiers</w:t>
      </w:r>
    </w:p>
    <w:p>
      <w:pPr>
        <w:pStyle w:val="FirstParagraph"/>
      </w:pPr>
      <w:r>
        <w:t xml:space="preserve">Dear Hiring Manager,</w:t>
      </w:r>
    </w:p>
    <w:p>
      <w:pPr>
        <w:pStyle w:val="BodyText"/>
      </w:pPr>
      <w:r>
        <w:t xml:space="preserve">I am writing with profound enthusiasm to express my sincere interest in the</w:t>
      </w:r>
      <w:r>
        <w:t xml:space="preserve"> </w:t>
      </w:r>
      <w:r>
        <w:rPr>
          <w:bCs/>
          <w:b/>
        </w:rPr>
        <w:t xml:space="preserve">Internship Application Letter</w:t>
      </w:r>
      <w:r>
        <w:t xml:space="preserve"> </w:t>
      </w:r>
      <w:r>
        <w:t xml:space="preserve">opportunity as a Tailor Trainee at your renowned establishment in Algiers, Algeria. As a dedicated student of fashion and textile arts deeply inspired by Algeria's rich sartorial heritage, I believe my passion for traditional craftsmanship and modern tailoring techniques aligns perfectly with your organization's commitment to preserving and innovating within the Algerian</w:t>
      </w:r>
      <w:r>
        <w:t xml:space="preserve"> </w:t>
      </w:r>
      <w:r>
        <w:rPr>
          <w:bCs/>
          <w:b/>
        </w:rPr>
        <w:t xml:space="preserve">Tailor</w:t>
      </w:r>
      <w:r>
        <w:t xml:space="preserve">ing tradition. Algiers, with its vibrant medina, historic souks, and dynamic fashion scene, represents the ideal environment for me to cultivate my skills under experienced professionals who understand the cultural significance of this art form.</w:t>
      </w:r>
    </w:p>
    <w:p>
      <w:pPr>
        <w:pStyle w:val="BodyText"/>
      </w:pPr>
      <w:r>
        <w:t xml:space="preserve">My academic journey at the University of Algiers III's School of Design has provided me with a strong theoretical foundation in textile science, pattern-making, and garment construction. However, I am acutely aware that true mastery in tailoring—particularly within Algeria's unique context—demands hands-on experience deeply rooted in local practices. In my coursework, I have studied the evolution of Algerian traditional attire from the *djellaba* to the *kaftan*, analyzing regional variations across Kabylie, Constantine, and Algiers itself. I have spent countless hours researching how historic tailors in Algiers' Casbah incorporated Ottoman influences with indigenous Berber motifs into their work. This intellectual curiosity has only deepened my desire to learn directly from masters who practice the craft within Algiers' authentic cultural landscape.</w:t>
      </w:r>
    </w:p>
    <w:p>
      <w:pPr>
        <w:pStyle w:val="BodyText"/>
      </w:pPr>
      <w:r>
        <w:t xml:space="preserve">I am especially drawn to your establishment because of its reputation for excellence in both preserving traditional Algerian tailoring techniques and adapting them for contemporary clientele. Having visited your shop near Place des Martyrs during my university field studies, I was profoundly impressed by the precision of the hand-stitched embroidery on a *hennâ* (wedding gown) displayed in your window—embroidery that mirrored patterns I’d studied from local artisans in Bouzareah. This tangible connection to Algiers' living tailoring heritage is precisely what makes me eager to contribute to your team as an intern. I understand that true tailoring in Algeria transcends mere garment production; it’s about embodying cultural identity through fabric and form—a philosophy I am committed to embracing during my internship.</w:t>
      </w:r>
    </w:p>
    <w:p>
      <w:pPr>
        <w:pStyle w:val="BodyText"/>
      </w:pPr>
      <w:r>
        <w:t xml:space="preserve">While my formal training has covered technical aspects like pattern drafting, fabric selection (including local Algerian textiles such as *chaouia* and *kermes*), and machine operation, I have actively sought practical experience through volunteer work at community workshops in Algiers. For instance, I assisted a local tailoring cooperative in El Harrach during the Eid al-Fitr season, helping prepare traditional outfits for low-income families. This involved measuring clients using conventional methods still prevalent across Algeria's tailoring culture, cutting fabric according to Algerian measurements (not European sizes), and performing basic hand-stitching on *jebba* garments. I quickly learned that successful tailoring in Algiers requires not just skill but cultural sensitivity—understanding how a *doum* (embroidered panel) might hold spiritual significance for a Kabyle client, or how fabric choices differ between urban and rural Algerian communities.</w:t>
      </w:r>
    </w:p>
    <w:p>
      <w:pPr>
        <w:pStyle w:val="BodyText"/>
      </w:pPr>
      <w:r>
        <w:t xml:space="preserve">My motivation to pursue this</w:t>
      </w:r>
      <w:r>
        <w:t xml:space="preserve"> </w:t>
      </w:r>
      <w:r>
        <w:rPr>
          <w:bCs/>
          <w:b/>
        </w:rPr>
        <w:t xml:space="preserve">Internship Application Letter</w:t>
      </w:r>
      <w:r>
        <w:t xml:space="preserve"> </w:t>
      </w:r>
      <w:r>
        <w:t xml:space="preserve">in Algiers stems from my belief that the city is uniquely positioned at the crossroads of tradition and modernity in North African fashion. As Algeria’s capital, Algiers offers unparalleled access to historical tailoring centers like the Marché des Tanneurs, where artisans still work with hand-loomed fabrics and natural dyes passed down through generations. I am eager to learn from professionals who understand how to balance these ancestral methods with contemporary demands—such as adapting traditional *burnous* silhouettes for modern fashion shows held at Algiers' Palais des Congrès. This synthesis of heritage and innovation is exactly what I hope to master during my internship.</w:t>
      </w:r>
    </w:p>
    <w:p>
      <w:pPr>
        <w:pStyle w:val="BodyText"/>
      </w:pPr>
      <w:r>
        <w:t xml:space="preserve">Throughout my studies, I have developed strong attention to detail—a critical quality for any Tailor in Algeria where clients often request intricate embroidery or precise fitting for ceremonial garments. My proficiency with both hand-sewing (including Algerian-specific techniques like *touche* embroidery) and industrial machines would allow me to contribute effectively from day one. Furthermore, I am fluent in Arabic (Algerian Darija), French, and English—all essential languages for communication within Algiers' diverse tailoring industry. I understand that in Algeria, a successful Tailor must navigate complex client expectations while respecting regional customs—a skill set I am committed to refining under your mentorship.</w:t>
      </w:r>
    </w:p>
    <w:p>
      <w:pPr>
        <w:pStyle w:val="BodyText"/>
      </w:pPr>
      <w:r>
        <w:t xml:space="preserve">I am prepared to immerse myself fully in the daily rhythm of your workshop, learning everything from fabric sourcing at local markets like Sidi M'hamed (a historic center for textile merchants) to managing complex client fittings. I have researched the current challenges facing Algerian tailors—such as competition from fast fashion and the need to sustain traditional crafts—and I am eager to contribute ideas that support your business's resilience. My goal is not merely to complete an internship, but to become a valued member of your team who carries forward Algiers’ tailoring legacy with integrity.</w:t>
      </w:r>
    </w:p>
    <w:p>
      <w:pPr>
        <w:pStyle w:val="BodyText"/>
      </w:pPr>
      <w:r>
        <w:t xml:space="preserve">Algiers is more than just a location for my internship; it is the beating heart of Algerian sartorial culture. I am inspired by the stories of master tailors in our city who have preserved techniques through generations, and I would be honored to learn from them. My application represents not just a request for an opportunity, but a commitment to honor Algeria’s textile heritage through dedicated practice under your guidance. Thank you for considering my</w:t>
      </w:r>
      <w:r>
        <w:t xml:space="preserve"> </w:t>
      </w:r>
      <w:r>
        <w:rPr>
          <w:bCs/>
          <w:b/>
        </w:rPr>
        <w:t xml:space="preserve">Internship Application Letter</w:t>
      </w:r>
      <w:r>
        <w:t xml:space="preserve"> </w:t>
      </w:r>
      <w:r>
        <w:t xml:space="preserve">for the Tailor position in Algiers. I have attached my resume for your review and welcome the opportunity to discuss how my skills and passion align with your workshop's vis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Algeria Algiers</dc:title>
  <dc:creator/>
  <dc:language>en</dc:language>
  <cp:keywords/>
  <dcterms:created xsi:type="dcterms:W3CDTF">2026-04-30T01:42:12Z</dcterms:created>
  <dcterms:modified xsi:type="dcterms:W3CDTF">2026-04-30T01:42:12Z</dcterms:modified>
</cp:coreProperties>
</file>

<file path=docProps/custom.xml><?xml version="1.0" encoding="utf-8"?>
<Properties xmlns="http://schemas.openxmlformats.org/officeDocument/2006/custom-properties" xmlns:vt="http://schemas.openxmlformats.org/officeDocument/2006/docPropsVTypes"/>
</file>